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1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Biology</w:t>
      </w:r>
      <w:r>
        <w:t xml:space="preserve">’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Hickinbotham</w:t>
      </w:r>
    </w:p>
    <w:p>
      <w:pPr>
        <w:pStyle w:val="Date"/>
      </w:pPr>
      <w:r>
        <w:t xml:space="preserve">13/07/2020</w:t>
      </w:r>
    </w:p>
    <w:p>
      <w:pPr>
        <w:pStyle w:val="FirstParagraph"/>
      </w:pPr>
      <w:r>
        <w:t xml:space="preserve">Here’s the first figure</w:t>
      </w:r>
    </w:p>
    <w:p>
      <w:pPr>
        <w:pStyle w:val="BodyText"/>
      </w:pPr>
      <w:r>
        <w:drawing>
          <wp:inline>
            <wp:extent cx="5334000" cy="1848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ctionDiagrams_files/figure-docx/seed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…and the second</w:t>
      </w:r>
    </w:p>
    <w:p>
      <w:pPr>
        <w:pStyle w:val="BodyText"/>
      </w:pPr>
      <w:r>
        <w:drawing>
          <wp:inline>
            <wp:extent cx="5334000" cy="1836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ctionDiagrams_files/figure-docx/preflood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36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ctionDiagrams_files/figure-docx/flood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36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ctionDiagrams_files/figure-docx/ffloodp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36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ctionDiagrams_files/figure-docx/flood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36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ctionDiagrams_files/figure-docx/floodt6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the key to the tikz pictures:</w:t>
      </w:r>
    </w:p>
    <w:p>
      <w:pPr>
        <w:pStyle w:val="BodyText"/>
      </w:pPr>
      <w:r>
        <w:drawing>
          <wp:inline>
            <wp:extent cx="5334000" cy="481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ctionDiagrams_files/figure-docx/tikzke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‘Biology’ Paper</dc:title>
  <dc:creator>Simon Hickinbotham</dc:creator>
  <cp:keywords/>
  <dcterms:created xsi:type="dcterms:W3CDTF">2020-10-22T19:11:44Z</dcterms:created>
  <dcterms:modified xsi:type="dcterms:W3CDTF">2020-10-22T19:11:44Z</dcterms:modified>
</cp:coreProperties>
</file>